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6F9E" w14:textId="3B0537A0" w:rsidR="002F7AD5" w:rsidRDefault="002F7AD5" w:rsidP="00633087">
      <w:pPr>
        <w:spacing w:after="0" w:line="240" w:lineRule="auto"/>
        <w:ind w:left="4410"/>
        <w:rPr>
          <w:rFonts w:ascii="NokieBrushBoldHMK" w:hAnsi="NokieBrushBoldHMK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3A1ACB" wp14:editId="0FD28890">
            <wp:simplePos x="0" y="0"/>
            <wp:positionH relativeFrom="margin">
              <wp:posOffset>1921015</wp:posOffset>
            </wp:positionH>
            <wp:positionV relativeFrom="paragraph">
              <wp:posOffset>5080</wp:posOffset>
            </wp:positionV>
            <wp:extent cx="789940" cy="629285"/>
            <wp:effectExtent l="0" t="0" r="0" b="0"/>
            <wp:wrapTight wrapText="bothSides">
              <wp:wrapPolygon edited="0">
                <wp:start x="0" y="0"/>
                <wp:lineTo x="0" y="20924"/>
                <wp:lineTo x="20836" y="20924"/>
                <wp:lineTo x="2083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A_Lion_Logo_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94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NokieBrushBoldHMK" w:hAnsi="NokieBrushBoldHMK"/>
        </w:rPr>
        <w:t>Arnold Christian Academy</w:t>
      </w:r>
    </w:p>
    <w:p w14:paraId="5233C6DF" w14:textId="5B2B30DF" w:rsidR="002F7AD5" w:rsidRDefault="002F7AD5" w:rsidP="00633087">
      <w:pPr>
        <w:spacing w:after="0" w:line="240" w:lineRule="auto"/>
        <w:ind w:left="4410"/>
        <w:rPr>
          <w:rFonts w:ascii="NokieBrushBoldHMK" w:hAnsi="NokieBrushBoldHMK"/>
        </w:rPr>
      </w:pPr>
      <w:r>
        <w:rPr>
          <w:rFonts w:ascii="NokieBrushBoldHMK" w:hAnsi="NokieBrushBoldHMK"/>
        </w:rPr>
        <w:t>365 Jones Station Road</w:t>
      </w:r>
    </w:p>
    <w:p w14:paraId="22FED406" w14:textId="7649E13E" w:rsidR="002F7AD5" w:rsidRDefault="002F7AD5" w:rsidP="00633087">
      <w:pPr>
        <w:spacing w:after="0" w:line="240" w:lineRule="auto"/>
        <w:ind w:left="4410"/>
        <w:rPr>
          <w:rFonts w:ascii="NokieBrushBoldHMK" w:hAnsi="NokieBrushBoldHMK"/>
        </w:rPr>
      </w:pPr>
      <w:r>
        <w:rPr>
          <w:rFonts w:ascii="NokieBrushBoldHMK" w:hAnsi="NokieBrushBoldHMK"/>
        </w:rPr>
        <w:t>Arnold, MD 21012</w:t>
      </w:r>
    </w:p>
    <w:p w14:paraId="5C689876" w14:textId="77777777" w:rsidR="00494D6E" w:rsidRDefault="00494D6E" w:rsidP="00552CFC">
      <w:pPr>
        <w:spacing w:after="0"/>
        <w:jc w:val="center"/>
        <w:rPr>
          <w:rFonts w:ascii="Arial Black" w:hAnsi="Arial Black"/>
        </w:rPr>
      </w:pPr>
    </w:p>
    <w:p w14:paraId="0C96DEB5" w14:textId="52E87B5D" w:rsidR="002F7AD5" w:rsidRPr="002F7AD5" w:rsidRDefault="002F7AD5" w:rsidP="00552CFC">
      <w:pPr>
        <w:spacing w:after="0"/>
        <w:jc w:val="center"/>
        <w:rPr>
          <w:rFonts w:ascii="Arial Black" w:hAnsi="Arial Black"/>
        </w:rPr>
      </w:pPr>
      <w:r>
        <w:rPr>
          <w:rFonts w:ascii="Arial Black" w:hAnsi="Arial Black"/>
        </w:rPr>
        <w:t>20</w:t>
      </w:r>
      <w:r w:rsidR="007A4A22">
        <w:rPr>
          <w:rFonts w:ascii="Arial Black" w:hAnsi="Arial Black"/>
        </w:rPr>
        <w:t>2</w:t>
      </w:r>
      <w:r w:rsidR="0084193A">
        <w:rPr>
          <w:rFonts w:ascii="Arial Black" w:hAnsi="Arial Black"/>
        </w:rPr>
        <w:t>3</w:t>
      </w:r>
      <w:r>
        <w:rPr>
          <w:rFonts w:ascii="Arial Black" w:hAnsi="Arial Black"/>
        </w:rPr>
        <w:t xml:space="preserve"> – 202</w:t>
      </w:r>
      <w:r w:rsidR="0084193A">
        <w:rPr>
          <w:rFonts w:ascii="Arial Black" w:hAnsi="Arial Black"/>
        </w:rPr>
        <w:t>4</w:t>
      </w:r>
      <w:r>
        <w:rPr>
          <w:rFonts w:ascii="Arial Black" w:hAnsi="Arial Black"/>
        </w:rPr>
        <w:t xml:space="preserve"> </w:t>
      </w:r>
      <w:r w:rsidRPr="002F7AD5">
        <w:rPr>
          <w:rFonts w:ascii="Arial Black" w:hAnsi="Arial Black"/>
        </w:rPr>
        <w:t>Upper School Supply List</w:t>
      </w:r>
    </w:p>
    <w:p w14:paraId="37368E5F" w14:textId="0B5305C8" w:rsidR="002F7AD5" w:rsidRDefault="002F7AD5"/>
    <w:p w14:paraId="1D90618F" w14:textId="6A747CCB" w:rsidR="00D424D8" w:rsidRPr="00D424D8" w:rsidRDefault="002F7AD5" w:rsidP="002F08E8">
      <w:pPr>
        <w:spacing w:line="360" w:lineRule="auto"/>
        <w:rPr>
          <w:b/>
          <w:bCs/>
          <w:u w:val="single"/>
        </w:rPr>
      </w:pPr>
      <w:r w:rsidRPr="00AD275A">
        <w:rPr>
          <w:b/>
          <w:bCs/>
          <w:u w:val="single"/>
        </w:rPr>
        <w:t>All Students:</w:t>
      </w:r>
      <w:r w:rsidR="00D424D8" w:rsidRPr="00D424D8">
        <w:rPr>
          <w:sz w:val="18"/>
        </w:rPr>
        <w:t xml:space="preserve"> </w:t>
      </w:r>
    </w:p>
    <w:p w14:paraId="39707441" w14:textId="4F0DFBD9" w:rsidR="0030641E" w:rsidRDefault="002F08E8" w:rsidP="002F08E8">
      <w:pPr>
        <w:pStyle w:val="ListParagraph"/>
        <w:numPr>
          <w:ilvl w:val="0"/>
          <w:numId w:val="1"/>
        </w:numPr>
        <w:spacing w:line="360" w:lineRule="auto"/>
      </w:pPr>
      <w:r>
        <w:t>Girls</w:t>
      </w:r>
      <w:r w:rsidR="00D424D8">
        <w:t xml:space="preserve">: 1 Box </w:t>
      </w:r>
      <w:r w:rsidR="00494D6E">
        <w:t>quart</w:t>
      </w:r>
      <w:r w:rsidR="00D424D8">
        <w:t>-sized zipper bags</w:t>
      </w:r>
    </w:p>
    <w:p w14:paraId="1A1DD94A" w14:textId="75AF3515" w:rsidR="00D424D8" w:rsidRDefault="002F08E8" w:rsidP="002F08E8">
      <w:pPr>
        <w:pStyle w:val="ListParagraph"/>
        <w:numPr>
          <w:ilvl w:val="0"/>
          <w:numId w:val="1"/>
        </w:numPr>
        <w:spacing w:line="360" w:lineRule="auto"/>
      </w:pPr>
      <w:r>
        <w:t>Boys</w:t>
      </w:r>
      <w:r w:rsidR="00D424D8">
        <w:t>: 1 Box gallon-sized zipper bags</w:t>
      </w:r>
    </w:p>
    <w:p w14:paraId="3FAC392D" w14:textId="71323F95" w:rsidR="002F7AD5" w:rsidRDefault="0084193A" w:rsidP="002F08E8">
      <w:pPr>
        <w:pStyle w:val="ListParagraph"/>
        <w:numPr>
          <w:ilvl w:val="0"/>
          <w:numId w:val="1"/>
        </w:numPr>
        <w:spacing w:line="360" w:lineRule="auto"/>
      </w:pPr>
      <w:r>
        <w:t>2</w:t>
      </w:r>
      <w:r w:rsidR="002F7AD5">
        <w:t xml:space="preserve"> Boxes tissues</w:t>
      </w:r>
    </w:p>
    <w:p w14:paraId="334714F5" w14:textId="2ED94F93" w:rsidR="002F7AD5" w:rsidRDefault="0084193A" w:rsidP="002F08E8">
      <w:pPr>
        <w:pStyle w:val="ListParagraph"/>
        <w:numPr>
          <w:ilvl w:val="0"/>
          <w:numId w:val="1"/>
        </w:numPr>
        <w:spacing w:line="360" w:lineRule="auto"/>
      </w:pPr>
      <w:r>
        <w:t>2</w:t>
      </w:r>
      <w:r w:rsidR="002F7AD5">
        <w:t xml:space="preserve"> Containers of disinfectant wipes</w:t>
      </w:r>
    </w:p>
    <w:p w14:paraId="13EA42A5" w14:textId="3DDB12B8" w:rsidR="002F7AD5" w:rsidRDefault="002F7AD5" w:rsidP="002F08E8">
      <w:pPr>
        <w:pStyle w:val="ListParagraph"/>
        <w:numPr>
          <w:ilvl w:val="0"/>
          <w:numId w:val="1"/>
        </w:numPr>
        <w:spacing w:line="360" w:lineRule="auto"/>
      </w:pPr>
      <w:r>
        <w:t>Backpack &amp; lunch box (labeled)</w:t>
      </w:r>
    </w:p>
    <w:p w14:paraId="72FB7F50" w14:textId="6AB17EEB" w:rsidR="009D689B" w:rsidRDefault="009D689B" w:rsidP="002F08E8">
      <w:pPr>
        <w:pStyle w:val="ListParagraph"/>
        <w:numPr>
          <w:ilvl w:val="0"/>
          <w:numId w:val="1"/>
        </w:numPr>
        <w:spacing w:line="360" w:lineRule="auto"/>
      </w:pPr>
      <w:r>
        <w:t xml:space="preserve">P.E. Clothes </w:t>
      </w:r>
    </w:p>
    <w:p w14:paraId="75998F78" w14:textId="31D51B78" w:rsidR="002F08E8" w:rsidRPr="002F08E8" w:rsidRDefault="002F08E8" w:rsidP="002F08E8">
      <w:pPr>
        <w:pStyle w:val="ListParagraph"/>
        <w:numPr>
          <w:ilvl w:val="2"/>
          <w:numId w:val="1"/>
        </w:numPr>
        <w:spacing w:after="40" w:line="360" w:lineRule="auto"/>
        <w:contextualSpacing w:val="0"/>
      </w:pPr>
      <w:r w:rsidRPr="002F08E8">
        <w:t xml:space="preserve">Use the google form link found under Student Life – </w:t>
      </w:r>
      <w:r w:rsidR="00E404B9">
        <w:t>P.E.</w:t>
      </w:r>
      <w:r w:rsidR="008E5DFD">
        <w:t xml:space="preserve"> Uniforms </w:t>
      </w:r>
      <w:r w:rsidRPr="002F08E8">
        <w:t xml:space="preserve"> </w:t>
      </w:r>
    </w:p>
    <w:p w14:paraId="1F21F192" w14:textId="77777777" w:rsidR="002F08E8" w:rsidRPr="002F08E8" w:rsidRDefault="002F08E8" w:rsidP="002F08E8">
      <w:pPr>
        <w:pStyle w:val="ListParagraph"/>
        <w:numPr>
          <w:ilvl w:val="2"/>
          <w:numId w:val="1"/>
        </w:numPr>
        <w:spacing w:after="40" w:line="360" w:lineRule="auto"/>
        <w:contextualSpacing w:val="0"/>
      </w:pPr>
      <w:r w:rsidRPr="002F08E8">
        <w:t>Make a check payable to ACA</w:t>
      </w:r>
    </w:p>
    <w:p w14:paraId="3F28D0A7" w14:textId="281D184C" w:rsidR="002F7AD5" w:rsidRDefault="00CE78AE" w:rsidP="002F08E8">
      <w:pPr>
        <w:pStyle w:val="ListParagraph"/>
        <w:numPr>
          <w:ilvl w:val="0"/>
          <w:numId w:val="1"/>
        </w:numPr>
        <w:spacing w:line="360" w:lineRule="auto"/>
      </w:pPr>
      <w:r>
        <w:t xml:space="preserve">Bible </w:t>
      </w:r>
      <w:r w:rsidR="00163B47">
        <w:t>-</w:t>
      </w:r>
      <w:r>
        <w:t xml:space="preserve"> </w:t>
      </w:r>
      <w:r w:rsidR="002F7AD5" w:rsidRPr="00323532">
        <w:rPr>
          <w:b/>
          <w:bCs/>
        </w:rPr>
        <w:t xml:space="preserve">English Standard Version </w:t>
      </w:r>
      <w:r w:rsidR="00552CFC" w:rsidRPr="00323532">
        <w:rPr>
          <w:b/>
          <w:bCs/>
        </w:rPr>
        <w:t>Required</w:t>
      </w:r>
    </w:p>
    <w:p w14:paraId="26DC78CE" w14:textId="1B9B0CF7" w:rsidR="00552CFC" w:rsidRDefault="00552CFC" w:rsidP="002F08E8">
      <w:pPr>
        <w:pStyle w:val="ListParagraph"/>
        <w:numPr>
          <w:ilvl w:val="0"/>
          <w:numId w:val="1"/>
        </w:numPr>
        <w:spacing w:line="360" w:lineRule="auto"/>
      </w:pPr>
      <w:r>
        <w:t>Pencil pouch</w:t>
      </w:r>
      <w:r w:rsidR="00C912F1">
        <w:t xml:space="preserve"> </w:t>
      </w:r>
    </w:p>
    <w:p w14:paraId="7AD57B7E" w14:textId="15050D3B" w:rsidR="00552CFC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6</w:t>
      </w:r>
      <w:r w:rsidR="00552CFC">
        <w:t xml:space="preserve"> Glue sticks</w:t>
      </w:r>
      <w:r w:rsidR="00470A97">
        <w:t xml:space="preserve"> </w:t>
      </w:r>
    </w:p>
    <w:p w14:paraId="582C423F" w14:textId="13AD2C35" w:rsidR="00552CFC" w:rsidRPr="00552CFC" w:rsidRDefault="00552CFC" w:rsidP="002F08E8">
      <w:pPr>
        <w:pStyle w:val="ListParagraph"/>
        <w:numPr>
          <w:ilvl w:val="0"/>
          <w:numId w:val="1"/>
        </w:numPr>
        <w:spacing w:line="360" w:lineRule="auto"/>
      </w:pPr>
      <w:r>
        <w:t xml:space="preserve">Pencils sharpened </w:t>
      </w:r>
    </w:p>
    <w:p w14:paraId="685B125C" w14:textId="66A70B3D" w:rsidR="00552CFC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C</w:t>
      </w:r>
      <w:r w:rsidR="00552CFC">
        <w:t>olored pencils</w:t>
      </w:r>
      <w:r>
        <w:t xml:space="preserve"> sharpened</w:t>
      </w:r>
    </w:p>
    <w:p w14:paraId="316714D4" w14:textId="6F9E4F65" w:rsidR="00494D6E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4 Expo markers, assorted colors</w:t>
      </w:r>
    </w:p>
    <w:p w14:paraId="2758C2CA" w14:textId="481EA613" w:rsidR="00494D6E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Highlighters, assorted colors</w:t>
      </w:r>
    </w:p>
    <w:p w14:paraId="5AD60D67" w14:textId="346B5309" w:rsidR="00494D6E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Sharpie or Crayola thin markers, assorted colors</w:t>
      </w:r>
    </w:p>
    <w:p w14:paraId="145D5744" w14:textId="74CBE707" w:rsidR="00494D6E" w:rsidRDefault="00494D6E" w:rsidP="002F08E8">
      <w:pPr>
        <w:pStyle w:val="ListParagraph"/>
        <w:numPr>
          <w:ilvl w:val="0"/>
          <w:numId w:val="1"/>
        </w:numPr>
        <w:spacing w:line="360" w:lineRule="auto"/>
      </w:pPr>
      <w:r>
        <w:t>Black Sharpie, or similar – medium point</w:t>
      </w:r>
    </w:p>
    <w:p w14:paraId="4D6AF738" w14:textId="02684B53" w:rsidR="00494D6E" w:rsidRDefault="0084193A" w:rsidP="002F08E8">
      <w:pPr>
        <w:pStyle w:val="ListParagraph"/>
        <w:numPr>
          <w:ilvl w:val="0"/>
          <w:numId w:val="1"/>
        </w:numPr>
        <w:spacing w:line="360" w:lineRule="auto"/>
      </w:pPr>
      <w:r>
        <w:t>1</w:t>
      </w:r>
      <w:r w:rsidR="00494D6E">
        <w:t xml:space="preserve"> Pack ruled index cards (4”x6”)</w:t>
      </w:r>
    </w:p>
    <w:p w14:paraId="48FDE7BD" w14:textId="68BC0345" w:rsidR="00494D6E" w:rsidRDefault="0084193A" w:rsidP="002F08E8">
      <w:pPr>
        <w:pStyle w:val="ListParagraph"/>
        <w:numPr>
          <w:ilvl w:val="0"/>
          <w:numId w:val="1"/>
        </w:numPr>
        <w:spacing w:line="360" w:lineRule="auto"/>
      </w:pPr>
      <w:r>
        <w:t>1</w:t>
      </w:r>
      <w:r w:rsidR="00494D6E">
        <w:t xml:space="preserve"> Spiral </w:t>
      </w:r>
      <w:r w:rsidR="00B13D90">
        <w:t>notebook</w:t>
      </w:r>
    </w:p>
    <w:p w14:paraId="7E15747B" w14:textId="6DAC1EC6" w:rsidR="00B13D90" w:rsidRDefault="00B13D90" w:rsidP="002F08E8">
      <w:pPr>
        <w:pStyle w:val="ListParagraph"/>
        <w:numPr>
          <w:ilvl w:val="0"/>
          <w:numId w:val="1"/>
        </w:numPr>
        <w:spacing w:line="360" w:lineRule="auto"/>
      </w:pPr>
      <w:r>
        <w:t>2 Spiral graphing notebooks (pages must look like graph paper)</w:t>
      </w:r>
    </w:p>
    <w:p w14:paraId="6FA0256C" w14:textId="749B1127" w:rsidR="00B13D90" w:rsidRDefault="008E5DFD" w:rsidP="002F08E8">
      <w:pPr>
        <w:pStyle w:val="ListParagraph"/>
        <w:numPr>
          <w:ilvl w:val="0"/>
          <w:numId w:val="1"/>
        </w:numPr>
        <w:spacing w:line="360" w:lineRule="auto"/>
      </w:pPr>
      <w:r>
        <w:t xml:space="preserve">3 </w:t>
      </w:r>
      <w:r w:rsidR="00163B47">
        <w:t>packs l</w:t>
      </w:r>
      <w:r w:rsidR="00B13D90">
        <w:t>oose leaf (for 3-ring binder)</w:t>
      </w:r>
    </w:p>
    <w:p w14:paraId="2D86F8FB" w14:textId="5EEB5916" w:rsidR="009D689B" w:rsidRDefault="00163B47" w:rsidP="002F08E8">
      <w:pPr>
        <w:pStyle w:val="ListParagraph"/>
        <w:numPr>
          <w:ilvl w:val="0"/>
          <w:numId w:val="1"/>
        </w:numPr>
        <w:spacing w:line="360" w:lineRule="auto"/>
      </w:pPr>
      <w:r>
        <w:t>3</w:t>
      </w:r>
      <w:r w:rsidR="00B13D90">
        <w:t xml:space="preserve"> Half-inch</w:t>
      </w:r>
      <w:r w:rsidR="009D689B">
        <w:t xml:space="preserve"> 3-Ring binder</w:t>
      </w:r>
      <w:r>
        <w:t>s</w:t>
      </w:r>
      <w:r w:rsidR="009D689B">
        <w:t xml:space="preserve"> </w:t>
      </w:r>
      <w:r w:rsidR="00B13D90">
        <w:t>-</w:t>
      </w:r>
      <w:r w:rsidR="009D689B">
        <w:t xml:space="preserve"> </w:t>
      </w:r>
      <w:r w:rsidR="00B13D90">
        <w:t>hard cover with pockets</w:t>
      </w:r>
    </w:p>
    <w:p w14:paraId="1B8514FC" w14:textId="71ECFD4C" w:rsidR="00163B47" w:rsidRDefault="00163B47" w:rsidP="00163B47">
      <w:pPr>
        <w:pStyle w:val="ListParagraph"/>
        <w:numPr>
          <w:ilvl w:val="1"/>
          <w:numId w:val="1"/>
        </w:numPr>
        <w:spacing w:line="360" w:lineRule="auto"/>
      </w:pPr>
      <w:r>
        <w:t>Binder for Science</w:t>
      </w:r>
    </w:p>
    <w:p w14:paraId="3CF7ABEF" w14:textId="7F39DD65" w:rsidR="00163B47" w:rsidRDefault="00163B47" w:rsidP="00163B47">
      <w:pPr>
        <w:pStyle w:val="ListParagraph"/>
        <w:numPr>
          <w:ilvl w:val="1"/>
          <w:numId w:val="1"/>
        </w:numPr>
        <w:spacing w:line="360" w:lineRule="auto"/>
      </w:pPr>
      <w:r>
        <w:t xml:space="preserve">Binder </w:t>
      </w:r>
      <w:r>
        <w:rPr>
          <w:b/>
          <w:bCs/>
        </w:rPr>
        <w:t xml:space="preserve">or </w:t>
      </w:r>
      <w:r>
        <w:t>folder for Math</w:t>
      </w:r>
    </w:p>
    <w:p w14:paraId="081FF360" w14:textId="0C997B63" w:rsidR="00E63BDF" w:rsidRDefault="00B13D90" w:rsidP="002F08E8">
      <w:pPr>
        <w:pStyle w:val="ListParagraph"/>
        <w:numPr>
          <w:ilvl w:val="0"/>
          <w:numId w:val="1"/>
        </w:numPr>
        <w:spacing w:line="360" w:lineRule="auto"/>
      </w:pPr>
      <w:r>
        <w:t>Transparent ruler with inch and cm/mm markings</w:t>
      </w:r>
    </w:p>
    <w:p w14:paraId="771F4EEB" w14:textId="179533A6" w:rsidR="00B13D90" w:rsidRDefault="00B13D90" w:rsidP="002F08E8">
      <w:pPr>
        <w:pStyle w:val="ListParagraph"/>
        <w:numPr>
          <w:ilvl w:val="0"/>
          <w:numId w:val="1"/>
        </w:numPr>
        <w:spacing w:line="360" w:lineRule="auto"/>
      </w:pPr>
      <w:r>
        <w:t>Students will need a calculator – information will be sent home on the first day of school</w:t>
      </w:r>
    </w:p>
    <w:sectPr w:rsidR="00B13D90" w:rsidSect="00E028AC">
      <w:pgSz w:w="12240" w:h="15840"/>
      <w:pgMar w:top="576" w:right="1296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kieBrushBoldHMK">
    <w:altName w:val="Calibri"/>
    <w:charset w:val="00"/>
    <w:family w:val="auto"/>
    <w:pitch w:val="variable"/>
    <w:sig w:usb0="800000AF" w:usb1="4000204A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D308A"/>
    <w:multiLevelType w:val="hybridMultilevel"/>
    <w:tmpl w:val="9CAAAC36"/>
    <w:lvl w:ilvl="0" w:tplc="2610A4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112077"/>
    <w:multiLevelType w:val="hybridMultilevel"/>
    <w:tmpl w:val="E4985228"/>
    <w:lvl w:ilvl="0" w:tplc="8FF63DE8">
      <w:start w:val="1"/>
      <w:numFmt w:val="bullet"/>
      <w:lvlText w:val="c"/>
      <w:lvlJc w:val="left"/>
      <w:pPr>
        <w:ind w:left="360" w:hanging="360"/>
      </w:pPr>
      <w:rPr>
        <w:rFonts w:ascii="Webdings" w:hAnsi="Webdings" w:hint="default"/>
        <w:color w:val="2F5496" w:themeColor="accent1" w:themeShade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A91A3E"/>
    <w:multiLevelType w:val="hybridMultilevel"/>
    <w:tmpl w:val="077C73EE"/>
    <w:lvl w:ilvl="0" w:tplc="2610A4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743355">
    <w:abstractNumId w:val="0"/>
  </w:num>
  <w:num w:numId="2" w16cid:durableId="1492214857">
    <w:abstractNumId w:val="2"/>
  </w:num>
  <w:num w:numId="3" w16cid:durableId="2085182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tDA0sjQyNrAwNzZW0lEKTi0uzszPAykwqgUAhA4YJiwAAAA="/>
  </w:docVars>
  <w:rsids>
    <w:rsidRoot w:val="002F7AD5"/>
    <w:rsid w:val="00075CF1"/>
    <w:rsid w:val="00163B47"/>
    <w:rsid w:val="002F08E8"/>
    <w:rsid w:val="002F412C"/>
    <w:rsid w:val="002F7AD5"/>
    <w:rsid w:val="0030641E"/>
    <w:rsid w:val="00323532"/>
    <w:rsid w:val="00356D4C"/>
    <w:rsid w:val="003C6E7A"/>
    <w:rsid w:val="00411F84"/>
    <w:rsid w:val="00457AA9"/>
    <w:rsid w:val="00470A97"/>
    <w:rsid w:val="00494D6E"/>
    <w:rsid w:val="00552CFC"/>
    <w:rsid w:val="00633087"/>
    <w:rsid w:val="00667400"/>
    <w:rsid w:val="007A4A22"/>
    <w:rsid w:val="008018CE"/>
    <w:rsid w:val="0084193A"/>
    <w:rsid w:val="008C5BF0"/>
    <w:rsid w:val="008D649A"/>
    <w:rsid w:val="008E5DFD"/>
    <w:rsid w:val="00971693"/>
    <w:rsid w:val="009D689B"/>
    <w:rsid w:val="00AD275A"/>
    <w:rsid w:val="00B13D90"/>
    <w:rsid w:val="00BF69EA"/>
    <w:rsid w:val="00C912F1"/>
    <w:rsid w:val="00CE1428"/>
    <w:rsid w:val="00CE78AE"/>
    <w:rsid w:val="00D424D8"/>
    <w:rsid w:val="00E028AC"/>
    <w:rsid w:val="00E404B9"/>
    <w:rsid w:val="00E63BDF"/>
    <w:rsid w:val="00F3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9FE89"/>
  <w15:chartTrackingRefBased/>
  <w15:docId w15:val="{97F1DDE5-BA62-43ED-AF23-F46953D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F7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Hurd</dc:creator>
  <cp:keywords/>
  <dc:description/>
  <cp:lastModifiedBy>Kelly Hurd</cp:lastModifiedBy>
  <cp:revision>3</cp:revision>
  <cp:lastPrinted>2022-07-07T14:45:00Z</cp:lastPrinted>
  <dcterms:created xsi:type="dcterms:W3CDTF">2023-07-21T14:19:00Z</dcterms:created>
  <dcterms:modified xsi:type="dcterms:W3CDTF">2023-07-21T14:31:00Z</dcterms:modified>
</cp:coreProperties>
</file>